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8,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15ee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6:54Z</dcterms:created>
  <dcterms:modified xsi:type="dcterms:W3CDTF">2026-01-06T12:46:54Z</dcterms:modified>
</cp:coreProperties>
</file>